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63E8D" w14:textId="77777777" w:rsidR="00692B36" w:rsidRPr="00957742" w:rsidRDefault="00692B36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>
        <w:t>63025_screens</w:t>
      </w:r>
      <w:r w:rsidRPr="00957742">
        <w:rPr>
          <w:color w:val="000000" w:themeColor="text1"/>
        </w:rPr>
        <w:t>hot_1</w:t>
      </w:r>
    </w:p>
    <w:p w14:paraId="06DAABB9" w14:textId="2FE37A6B" w:rsidR="00692B36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3.1. (</w:t>
      </w:r>
      <w:r w:rsidR="00A564EE" w:rsidRPr="00957742">
        <w:rPr>
          <w:color w:val="000000" w:themeColor="text1"/>
        </w:rPr>
        <w:t xml:space="preserve">Click </w:t>
      </w:r>
      <w:r w:rsidRPr="00957742">
        <w:rPr>
          <w:color w:val="000000" w:themeColor="text1"/>
        </w:rPr>
        <w:t xml:space="preserve">Ar Supply, </w:t>
      </w:r>
      <w:r w:rsidR="00A564EE" w:rsidRPr="00957742">
        <w:rPr>
          <w:color w:val="000000" w:themeColor="text1"/>
        </w:rPr>
        <w:t>increase argon pressure, turn on</w:t>
      </w:r>
      <w:r w:rsidRPr="00957742">
        <w:rPr>
          <w:color w:val="000000" w:themeColor="text1"/>
        </w:rPr>
        <w:t xml:space="preserve"> the [</w:t>
      </w:r>
      <w:r w:rsidRPr="00957742">
        <w:rPr>
          <w:color w:val="000000" w:themeColor="text1"/>
          <w:vertAlign w:val="superscript"/>
        </w:rPr>
        <w:t>18</w:t>
      </w:r>
      <w:r w:rsidRPr="00957742">
        <w:rPr>
          <w:color w:val="000000" w:themeColor="text1"/>
        </w:rPr>
        <w:t xml:space="preserve">F]fluoride pushing line) </w:t>
      </w:r>
      <w:r w:rsidRPr="00957742">
        <w:rPr>
          <w:color w:val="FF0000"/>
        </w:rPr>
        <w:t>00:02-00:12</w:t>
      </w:r>
    </w:p>
    <w:p w14:paraId="44DC2739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68493E7D" w14:textId="6439FDCC" w:rsidR="00692B36" w:rsidRPr="00957742" w:rsidRDefault="00692B36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2</w:t>
      </w:r>
    </w:p>
    <w:p w14:paraId="60DBBE16" w14:textId="2355BD84" w:rsidR="00692B36" w:rsidRPr="00A70C9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A70C92">
        <w:rPr>
          <w:color w:val="000000" w:themeColor="text1"/>
        </w:rPr>
        <w:t>2.5.1. (</w:t>
      </w:r>
      <w:r w:rsidR="00957742" w:rsidRPr="00A70C92">
        <w:rPr>
          <w:color w:val="000000" w:themeColor="text1"/>
        </w:rPr>
        <w:t>Turn off t</w:t>
      </w:r>
      <w:r w:rsidRPr="00A70C92">
        <w:rPr>
          <w:color w:val="000000" w:themeColor="text1"/>
        </w:rPr>
        <w:t>he [</w:t>
      </w:r>
      <w:r w:rsidRPr="00A70C92">
        <w:rPr>
          <w:color w:val="000000" w:themeColor="text1"/>
          <w:vertAlign w:val="superscript"/>
        </w:rPr>
        <w:t>18</w:t>
      </w:r>
      <w:r w:rsidRPr="00A70C92">
        <w:rPr>
          <w:color w:val="000000" w:themeColor="text1"/>
        </w:rPr>
        <w:t xml:space="preserve">F]fluoride pushing line, </w:t>
      </w:r>
      <w:r w:rsidR="00957742" w:rsidRPr="00A70C92">
        <w:rPr>
          <w:color w:val="000000" w:themeColor="text1"/>
        </w:rPr>
        <w:t xml:space="preserve">decrease </w:t>
      </w:r>
      <w:r w:rsidRPr="00A70C92">
        <w:rPr>
          <w:color w:val="000000" w:themeColor="text1"/>
        </w:rPr>
        <w:t xml:space="preserve">the argon pressure to zero, </w:t>
      </w:r>
      <w:r w:rsidR="00957742" w:rsidRPr="00A70C92">
        <w:rPr>
          <w:color w:val="000000" w:themeColor="text1"/>
        </w:rPr>
        <w:t xml:space="preserve">switch </w:t>
      </w:r>
      <w:r w:rsidRPr="00A70C92">
        <w:rPr>
          <w:color w:val="000000" w:themeColor="text1"/>
        </w:rPr>
        <w:t>the six-port two-position valve from the [</w:t>
      </w:r>
      <w:r w:rsidRPr="00A70C92">
        <w:rPr>
          <w:color w:val="000000" w:themeColor="text1"/>
          <w:vertAlign w:val="superscript"/>
        </w:rPr>
        <w:t>18</w:t>
      </w:r>
      <w:r w:rsidRPr="00A70C92">
        <w:rPr>
          <w:color w:val="000000" w:themeColor="text1"/>
        </w:rPr>
        <w:t xml:space="preserve">F]fluoride trapping position to the elution position) </w:t>
      </w:r>
      <w:r w:rsidRPr="00A70C92">
        <w:rPr>
          <w:color w:val="FF0000"/>
        </w:rPr>
        <w:t>00:02-00:13</w:t>
      </w:r>
    </w:p>
    <w:p w14:paraId="51EBD974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0A74048E" w14:textId="57FCBE45" w:rsidR="00692B36" w:rsidRPr="00957742" w:rsidRDefault="00692B36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3</w:t>
      </w:r>
    </w:p>
    <w:p w14:paraId="64752114" w14:textId="0FAD775A" w:rsidR="00692B36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6.2.</w:t>
      </w:r>
      <w:r w:rsidR="00A564EE" w:rsidRPr="00957742">
        <w:rPr>
          <w:color w:val="000000" w:themeColor="text1"/>
        </w:rPr>
        <w:t xml:space="preserve"> (</w:t>
      </w:r>
      <w:r w:rsidR="00957742">
        <w:rPr>
          <w:color w:val="000000" w:themeColor="text1"/>
        </w:rPr>
        <w:t>Turn on t</w:t>
      </w:r>
      <w:r w:rsidRPr="00957742">
        <w:rPr>
          <w:color w:val="000000" w:themeColor="text1"/>
        </w:rPr>
        <w:t>he input MVP position 1 argon line</w:t>
      </w:r>
      <w:r w:rsidR="00A564EE" w:rsidRPr="00957742">
        <w:rPr>
          <w:color w:val="000000" w:themeColor="text1"/>
        </w:rPr>
        <w:t xml:space="preserve">) </w:t>
      </w:r>
      <w:r w:rsidRPr="00957742">
        <w:rPr>
          <w:color w:val="FF0000"/>
        </w:rPr>
        <w:t>00</w:t>
      </w:r>
      <w:r w:rsidR="002D5DAE" w:rsidRPr="00957742">
        <w:rPr>
          <w:color w:val="FF0000"/>
        </w:rPr>
        <w:t>:</w:t>
      </w:r>
      <w:r w:rsidRPr="00957742">
        <w:rPr>
          <w:color w:val="FF0000"/>
        </w:rPr>
        <w:t>01-00</w:t>
      </w:r>
      <w:r w:rsidR="002D5DAE" w:rsidRPr="00957742">
        <w:rPr>
          <w:color w:val="FF0000"/>
        </w:rPr>
        <w:t>:</w:t>
      </w:r>
      <w:r w:rsidRPr="00957742">
        <w:rPr>
          <w:color w:val="FF0000"/>
        </w:rPr>
        <w:t>07</w:t>
      </w:r>
    </w:p>
    <w:p w14:paraId="49F922DD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7C82D640" w14:textId="0DA47DD4" w:rsidR="00692B36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4</w:t>
      </w:r>
    </w:p>
    <w:p w14:paraId="42625B39" w14:textId="2B44D380" w:rsidR="00692B36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6.4.</w:t>
      </w:r>
      <w:r w:rsidR="00A564EE" w:rsidRPr="00957742">
        <w:rPr>
          <w:color w:val="000000" w:themeColor="text1"/>
        </w:rPr>
        <w:t xml:space="preserve"> (</w:t>
      </w:r>
      <w:r w:rsidR="00957742">
        <w:rPr>
          <w:color w:val="000000" w:themeColor="text1"/>
        </w:rPr>
        <w:t>switch t</w:t>
      </w:r>
      <w:r w:rsidRPr="00957742">
        <w:rPr>
          <w:color w:val="000000" w:themeColor="text1"/>
        </w:rPr>
        <w:t>he [</w:t>
      </w:r>
      <w:r w:rsidRPr="00957742">
        <w:rPr>
          <w:color w:val="000000" w:themeColor="text1"/>
          <w:vertAlign w:val="superscript"/>
        </w:rPr>
        <w:t>18</w:t>
      </w:r>
      <w:r w:rsidRPr="00957742">
        <w:rPr>
          <w:color w:val="000000" w:themeColor="text1"/>
        </w:rPr>
        <w:t>F]fluoride elution position to the trapping position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1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7</w:t>
      </w:r>
    </w:p>
    <w:p w14:paraId="301EF238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52526ADB" w14:textId="70D2DFF6" w:rsidR="00692B36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5</w:t>
      </w:r>
    </w:p>
    <w:p w14:paraId="3EDA2289" w14:textId="259F08FA" w:rsidR="00692B36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7.1.</w:t>
      </w:r>
      <w:r w:rsidR="00A564EE" w:rsidRPr="00957742">
        <w:rPr>
          <w:color w:val="000000" w:themeColor="text1"/>
        </w:rPr>
        <w:t xml:space="preserve"> (</w:t>
      </w:r>
      <w:r w:rsidR="00957742">
        <w:rPr>
          <w:color w:val="000000" w:themeColor="text1"/>
        </w:rPr>
        <w:t xml:space="preserve">Click the </w:t>
      </w:r>
      <w:r w:rsidRPr="00957742">
        <w:rPr>
          <w:color w:val="000000" w:themeColor="text1"/>
        </w:rPr>
        <w:t xml:space="preserve">Heat button, </w:t>
      </w:r>
      <w:r w:rsidR="00957742">
        <w:rPr>
          <w:color w:val="000000" w:themeColor="text1"/>
        </w:rPr>
        <w:t xml:space="preserve">turn on </w:t>
      </w:r>
      <w:r w:rsidRPr="00957742">
        <w:rPr>
          <w:color w:val="000000" w:themeColor="text1"/>
        </w:rPr>
        <w:t>the output MVP position 4 argon line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1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10</w:t>
      </w:r>
    </w:p>
    <w:p w14:paraId="44F8C726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7988540F" w14:textId="7187CA71" w:rsidR="00A564EE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6</w:t>
      </w:r>
    </w:p>
    <w:p w14:paraId="29DE85D1" w14:textId="11730362" w:rsidR="00692B36" w:rsidRPr="0094656A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4656A">
        <w:rPr>
          <w:color w:val="000000" w:themeColor="text1"/>
        </w:rPr>
        <w:t>2.8.1.</w:t>
      </w:r>
      <w:r w:rsidR="00A564EE" w:rsidRPr="0094656A">
        <w:rPr>
          <w:color w:val="000000" w:themeColor="text1"/>
        </w:rPr>
        <w:t xml:space="preserve"> (</w:t>
      </w:r>
      <w:r w:rsidR="00A70C92" w:rsidRPr="0094656A">
        <w:rPr>
          <w:color w:val="000000" w:themeColor="text1"/>
        </w:rPr>
        <w:t>C</w:t>
      </w:r>
      <w:r w:rsidR="00C13DAF" w:rsidRPr="0094656A">
        <w:rPr>
          <w:color w:val="000000" w:themeColor="text1"/>
        </w:rPr>
        <w:t xml:space="preserve">lick the </w:t>
      </w:r>
      <w:r w:rsidRPr="0094656A">
        <w:rPr>
          <w:color w:val="000000" w:themeColor="text1"/>
        </w:rPr>
        <w:t xml:space="preserve">Cool button, </w:t>
      </w:r>
      <w:r w:rsidR="00C13DAF" w:rsidRPr="0094656A">
        <w:rPr>
          <w:color w:val="000000" w:themeColor="text1"/>
        </w:rPr>
        <w:t xml:space="preserve">click </w:t>
      </w:r>
      <w:r w:rsidRPr="0094656A">
        <w:rPr>
          <w:color w:val="000000" w:themeColor="text1"/>
        </w:rPr>
        <w:t xml:space="preserve">the Off button when the temperature reaches room temperature, </w:t>
      </w:r>
      <w:r w:rsidR="00C13DAF" w:rsidRPr="0094656A">
        <w:rPr>
          <w:color w:val="000000" w:themeColor="text1"/>
        </w:rPr>
        <w:t xml:space="preserve">turn off the </w:t>
      </w:r>
      <w:r w:rsidRPr="0094656A">
        <w:rPr>
          <w:color w:val="000000" w:themeColor="text1"/>
        </w:rPr>
        <w:t xml:space="preserve">sweeping line, and </w:t>
      </w:r>
      <w:r w:rsidR="00C13DAF" w:rsidRPr="0094656A">
        <w:rPr>
          <w:color w:val="000000" w:themeColor="text1"/>
        </w:rPr>
        <w:t xml:space="preserve">switch </w:t>
      </w:r>
      <w:r w:rsidRPr="0094656A">
        <w:rPr>
          <w:color w:val="000000" w:themeColor="text1"/>
        </w:rPr>
        <w:t xml:space="preserve">the input MVP </w:t>
      </w:r>
      <w:r w:rsidR="00124FCB">
        <w:rPr>
          <w:color w:val="000000" w:themeColor="text1"/>
        </w:rPr>
        <w:t xml:space="preserve">from </w:t>
      </w:r>
      <w:r w:rsidRPr="0094656A">
        <w:rPr>
          <w:color w:val="000000" w:themeColor="text1"/>
        </w:rPr>
        <w:t>position 1 to position</w:t>
      </w:r>
      <w:r w:rsidR="00C13DAF" w:rsidRPr="0094656A">
        <w:rPr>
          <w:color w:val="000000" w:themeColor="text1"/>
        </w:rPr>
        <w:t xml:space="preserve"> 2</w:t>
      </w:r>
      <w:r w:rsidR="00A564EE" w:rsidRPr="0094656A">
        <w:rPr>
          <w:color w:val="000000" w:themeColor="text1"/>
        </w:rPr>
        <w:t xml:space="preserve">) </w:t>
      </w:r>
      <w:r w:rsidR="002D5DAE" w:rsidRPr="0094656A">
        <w:rPr>
          <w:color w:val="FF0000"/>
        </w:rPr>
        <w:t>00</w:t>
      </w:r>
      <w:r w:rsidR="00A564EE" w:rsidRPr="0094656A">
        <w:rPr>
          <w:color w:val="FF0000"/>
        </w:rPr>
        <w:t>:</w:t>
      </w:r>
      <w:r w:rsidR="002D5DAE" w:rsidRPr="0094656A">
        <w:rPr>
          <w:color w:val="FF0000"/>
        </w:rPr>
        <w:t>01-00</w:t>
      </w:r>
      <w:r w:rsidR="00A564EE" w:rsidRPr="0094656A">
        <w:rPr>
          <w:color w:val="FF0000"/>
        </w:rPr>
        <w:t>:</w:t>
      </w:r>
      <w:r w:rsidR="002D5DAE" w:rsidRPr="0094656A">
        <w:rPr>
          <w:color w:val="FF0000"/>
        </w:rPr>
        <w:t>21</w:t>
      </w:r>
    </w:p>
    <w:p w14:paraId="7A3F6694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58C06131" w14:textId="0858A016" w:rsidR="00692B36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7</w:t>
      </w:r>
    </w:p>
    <w:p w14:paraId="675D6C77" w14:textId="55D8150A" w:rsidR="00692B36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8.3.</w:t>
      </w:r>
      <w:r w:rsidR="00A564EE" w:rsidRPr="00957742">
        <w:rPr>
          <w:color w:val="000000" w:themeColor="text1"/>
        </w:rPr>
        <w:t xml:space="preserve"> (</w:t>
      </w:r>
      <w:r w:rsidR="00C13DAF">
        <w:rPr>
          <w:color w:val="000000" w:themeColor="text1"/>
        </w:rPr>
        <w:t>Turn on t</w:t>
      </w:r>
      <w:r w:rsidRPr="00957742">
        <w:rPr>
          <w:color w:val="000000" w:themeColor="text1"/>
        </w:rPr>
        <w:t>he sweeping line</w:t>
      </w:r>
      <w:r w:rsidR="00C13DAF">
        <w:rPr>
          <w:color w:val="000000" w:themeColor="text1"/>
        </w:rPr>
        <w:t>, turn off the heater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1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6</w:t>
      </w:r>
    </w:p>
    <w:p w14:paraId="1407277B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5C142B0B" w14:textId="5AA08C42" w:rsidR="00A564EE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8</w:t>
      </w:r>
    </w:p>
    <w:p w14:paraId="3104967A" w14:textId="0739F5B8" w:rsidR="00957742" w:rsidRPr="00C13DAF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C13DAF">
        <w:rPr>
          <w:color w:val="000000" w:themeColor="text1"/>
        </w:rPr>
        <w:t>2.9.1.</w:t>
      </w:r>
      <w:r w:rsidR="00A564EE" w:rsidRPr="00C13DAF">
        <w:rPr>
          <w:color w:val="000000" w:themeColor="text1"/>
        </w:rPr>
        <w:t xml:space="preserve"> (</w:t>
      </w:r>
      <w:r w:rsidR="00C13DAF" w:rsidRPr="00C13DAF">
        <w:rPr>
          <w:color w:val="000000" w:themeColor="text1"/>
        </w:rPr>
        <w:t xml:space="preserve">Turn off the </w:t>
      </w:r>
      <w:r w:rsidRPr="00C13DAF">
        <w:rPr>
          <w:color w:val="000000" w:themeColor="text1"/>
        </w:rPr>
        <w:t xml:space="preserve">sweeping line, </w:t>
      </w:r>
      <w:r w:rsidR="00C13DAF" w:rsidRPr="00C13DAF">
        <w:rPr>
          <w:color w:val="000000" w:themeColor="text1"/>
        </w:rPr>
        <w:t>switch the</w:t>
      </w:r>
      <w:r w:rsidRPr="00C13DAF">
        <w:rPr>
          <w:color w:val="000000" w:themeColor="text1"/>
        </w:rPr>
        <w:t xml:space="preserve"> input MVP position 2 to position</w:t>
      </w:r>
      <w:r w:rsidR="00C13DAF" w:rsidRPr="00C13DAF">
        <w:rPr>
          <w:color w:val="000000" w:themeColor="text1"/>
        </w:rPr>
        <w:t xml:space="preserve"> 3</w:t>
      </w:r>
      <w:r w:rsidR="00A564EE" w:rsidRPr="00C13DAF">
        <w:rPr>
          <w:color w:val="000000" w:themeColor="text1"/>
        </w:rPr>
        <w:t xml:space="preserve">) </w:t>
      </w:r>
      <w:r w:rsidR="002D5DAE" w:rsidRPr="00C13DAF">
        <w:rPr>
          <w:color w:val="FF0000"/>
        </w:rPr>
        <w:t>00</w:t>
      </w:r>
      <w:r w:rsidR="00A564EE" w:rsidRPr="00C13DAF">
        <w:rPr>
          <w:color w:val="FF0000"/>
        </w:rPr>
        <w:t>:</w:t>
      </w:r>
      <w:r w:rsidR="002D5DAE" w:rsidRPr="00C13DAF">
        <w:rPr>
          <w:color w:val="FF0000"/>
        </w:rPr>
        <w:t>01-00</w:t>
      </w:r>
      <w:r w:rsidR="00A564EE" w:rsidRPr="00C13DAF">
        <w:rPr>
          <w:color w:val="FF0000"/>
        </w:rPr>
        <w:t>:</w:t>
      </w:r>
      <w:r w:rsidR="002D5DAE" w:rsidRPr="00C13DAF">
        <w:rPr>
          <w:color w:val="FF0000"/>
        </w:rPr>
        <w:t>09</w:t>
      </w:r>
    </w:p>
    <w:p w14:paraId="3B4180D0" w14:textId="55B63F60" w:rsidR="00692B36" w:rsidRPr="00957742" w:rsidRDefault="00692B36" w:rsidP="00957742">
      <w:pPr>
        <w:spacing w:after="0" w:line="240" w:lineRule="auto"/>
        <w:ind w:hanging="720"/>
        <w:rPr>
          <w:color w:val="000000" w:themeColor="text1"/>
        </w:rPr>
      </w:pPr>
    </w:p>
    <w:p w14:paraId="5AF76EEC" w14:textId="1551492C" w:rsidR="00692B36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9</w:t>
      </w:r>
    </w:p>
    <w:p w14:paraId="327492E5" w14:textId="457BE460" w:rsidR="002D5DAE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10.2.</w:t>
      </w:r>
      <w:r w:rsidR="00A564EE" w:rsidRPr="00957742">
        <w:rPr>
          <w:color w:val="000000" w:themeColor="text1"/>
        </w:rPr>
        <w:t xml:space="preserve"> (</w:t>
      </w:r>
      <w:r w:rsidR="00C13DAF">
        <w:rPr>
          <w:color w:val="000000" w:themeColor="text1"/>
        </w:rPr>
        <w:t>Turn off t</w:t>
      </w:r>
      <w:r w:rsidRPr="00957742">
        <w:rPr>
          <w:color w:val="000000" w:themeColor="text1"/>
        </w:rPr>
        <w:t xml:space="preserve">he sweeping line, </w:t>
      </w:r>
      <w:r w:rsidR="00C13DAF">
        <w:rPr>
          <w:color w:val="000000" w:themeColor="text1"/>
        </w:rPr>
        <w:t xml:space="preserve">switch </w:t>
      </w:r>
      <w:r w:rsidRPr="00957742">
        <w:rPr>
          <w:color w:val="000000" w:themeColor="text1"/>
        </w:rPr>
        <w:t xml:space="preserve">the input MVP </w:t>
      </w:r>
      <w:r w:rsidR="00124FCB">
        <w:rPr>
          <w:color w:val="000000" w:themeColor="text1"/>
        </w:rPr>
        <w:t xml:space="preserve">from </w:t>
      </w:r>
      <w:r w:rsidRPr="00957742">
        <w:rPr>
          <w:color w:val="000000" w:themeColor="text1"/>
        </w:rPr>
        <w:t>position 3 to position 4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1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11</w:t>
      </w:r>
    </w:p>
    <w:p w14:paraId="5EA08CBC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4FFE3E8C" w14:textId="5E2D5BC8" w:rsidR="00692B36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10</w:t>
      </w:r>
    </w:p>
    <w:p w14:paraId="67B251C8" w14:textId="5D64A1FE" w:rsidR="00692B36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12.1.</w:t>
      </w:r>
      <w:r w:rsidR="00A564EE" w:rsidRPr="00957742">
        <w:rPr>
          <w:color w:val="000000" w:themeColor="text1"/>
        </w:rPr>
        <w:t xml:space="preserve"> (</w:t>
      </w:r>
      <w:r w:rsidR="00C13DAF">
        <w:rPr>
          <w:color w:val="000000" w:themeColor="text1"/>
        </w:rPr>
        <w:t>Switch the</w:t>
      </w:r>
      <w:r w:rsidRPr="00957742">
        <w:rPr>
          <w:color w:val="000000" w:themeColor="text1"/>
        </w:rPr>
        <w:t xml:space="preserve"> input MVP </w:t>
      </w:r>
      <w:r w:rsidR="00A70C92">
        <w:rPr>
          <w:color w:val="000000" w:themeColor="text1"/>
        </w:rPr>
        <w:t xml:space="preserve">from </w:t>
      </w:r>
      <w:r w:rsidRPr="00957742">
        <w:rPr>
          <w:color w:val="000000" w:themeColor="text1"/>
        </w:rPr>
        <w:t xml:space="preserve">position 4 to position 5, </w:t>
      </w:r>
      <w:r w:rsidR="00C13DAF">
        <w:rPr>
          <w:color w:val="000000" w:themeColor="text1"/>
        </w:rPr>
        <w:t xml:space="preserve">then turn off </w:t>
      </w:r>
      <w:r w:rsidRPr="00957742">
        <w:rPr>
          <w:color w:val="000000" w:themeColor="text1"/>
        </w:rPr>
        <w:t>the input MVP argon line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1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10</w:t>
      </w:r>
    </w:p>
    <w:p w14:paraId="5C0433CF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2138D712" w14:textId="5C7F1791" w:rsidR="00A564EE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11</w:t>
      </w:r>
    </w:p>
    <w:p w14:paraId="55A5B16D" w14:textId="41BB2ADC" w:rsidR="00692B36" w:rsidRPr="00957742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13.1.</w:t>
      </w:r>
      <w:r w:rsidR="00A564EE" w:rsidRPr="00957742">
        <w:rPr>
          <w:color w:val="000000" w:themeColor="text1"/>
        </w:rPr>
        <w:t xml:space="preserve"> (</w:t>
      </w:r>
      <w:r w:rsidR="00C13DAF">
        <w:rPr>
          <w:color w:val="000000" w:themeColor="text1"/>
        </w:rPr>
        <w:t>Click t</w:t>
      </w:r>
      <w:r w:rsidRPr="00957742">
        <w:rPr>
          <w:color w:val="000000" w:themeColor="text1"/>
        </w:rPr>
        <w:t xml:space="preserve">he F button in the output MVP </w:t>
      </w:r>
      <w:r w:rsidR="00C13DAF">
        <w:rPr>
          <w:color w:val="000000" w:themeColor="text1"/>
        </w:rPr>
        <w:t>and sw</w:t>
      </w:r>
      <w:r w:rsidR="00DE32B4">
        <w:rPr>
          <w:color w:val="000000" w:themeColor="text1"/>
        </w:rPr>
        <w:t>itch</w:t>
      </w:r>
      <w:r w:rsidRPr="00957742">
        <w:rPr>
          <w:color w:val="000000" w:themeColor="text1"/>
        </w:rPr>
        <w:t xml:space="preserve"> the venting position 4 to position</w:t>
      </w:r>
      <w:r w:rsidR="00C13DAF">
        <w:rPr>
          <w:color w:val="000000" w:themeColor="text1"/>
        </w:rPr>
        <w:t xml:space="preserve"> 5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</w:t>
      </w:r>
      <w:r w:rsidR="00957742">
        <w:rPr>
          <w:color w:val="FF0000"/>
        </w:rPr>
        <w:t>2</w:t>
      </w:r>
      <w:r w:rsidR="002D5DAE" w:rsidRPr="00957742">
        <w:rPr>
          <w:color w:val="FF0000"/>
        </w:rPr>
        <w:t>-00</w:t>
      </w:r>
      <w:r w:rsidR="00A564EE" w:rsidRPr="00957742">
        <w:rPr>
          <w:color w:val="FF0000"/>
        </w:rPr>
        <w:t>:</w:t>
      </w:r>
      <w:r w:rsidR="00957742">
        <w:rPr>
          <w:color w:val="FF0000"/>
        </w:rPr>
        <w:t>0</w:t>
      </w:r>
      <w:r w:rsidR="0094656A">
        <w:rPr>
          <w:color w:val="FF0000"/>
        </w:rPr>
        <w:t>9</w:t>
      </w:r>
    </w:p>
    <w:p w14:paraId="509490F7" w14:textId="7CA6F220" w:rsidR="00692B36" w:rsidRPr="00C13DAF" w:rsidRDefault="00692B36" w:rsidP="00957742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C13DAF">
        <w:rPr>
          <w:color w:val="000000" w:themeColor="text1"/>
        </w:rPr>
        <w:t>2.13.2.</w:t>
      </w:r>
      <w:r w:rsidR="00A564EE" w:rsidRPr="00C13DAF">
        <w:rPr>
          <w:color w:val="000000" w:themeColor="text1"/>
        </w:rPr>
        <w:t xml:space="preserve"> (</w:t>
      </w:r>
      <w:r w:rsidR="00C13DAF" w:rsidRPr="00C13DAF">
        <w:rPr>
          <w:color w:val="000000" w:themeColor="text1"/>
        </w:rPr>
        <w:t>Click t</w:t>
      </w:r>
      <w:r w:rsidRPr="00C13DAF">
        <w:rPr>
          <w:color w:val="000000" w:themeColor="text1"/>
        </w:rPr>
        <w:t xml:space="preserve">he F button in the input MVP, and </w:t>
      </w:r>
      <w:r w:rsidR="00C13DAF" w:rsidRPr="00C13DAF">
        <w:rPr>
          <w:color w:val="000000" w:themeColor="text1"/>
        </w:rPr>
        <w:t xml:space="preserve">switch </w:t>
      </w:r>
      <w:r w:rsidRPr="00C13DAF">
        <w:rPr>
          <w:color w:val="000000" w:themeColor="text1"/>
        </w:rPr>
        <w:t xml:space="preserve">the input MVP </w:t>
      </w:r>
      <w:r w:rsidR="00DE32B4">
        <w:rPr>
          <w:color w:val="000000" w:themeColor="text1"/>
        </w:rPr>
        <w:t xml:space="preserve">from </w:t>
      </w:r>
      <w:r w:rsidRPr="00C13DAF">
        <w:rPr>
          <w:color w:val="000000" w:themeColor="text1"/>
        </w:rPr>
        <w:t>position 5 to position 6</w:t>
      </w:r>
      <w:r w:rsidR="00A564EE" w:rsidRPr="00C13DAF">
        <w:rPr>
          <w:color w:val="000000" w:themeColor="text1"/>
        </w:rPr>
        <w:t xml:space="preserve">) </w:t>
      </w:r>
      <w:r w:rsidR="002D5DAE" w:rsidRPr="00C13DAF">
        <w:rPr>
          <w:color w:val="FF0000"/>
        </w:rPr>
        <w:t>00</w:t>
      </w:r>
      <w:r w:rsidR="00A564EE" w:rsidRPr="00C13DAF">
        <w:rPr>
          <w:color w:val="FF0000"/>
        </w:rPr>
        <w:t>:</w:t>
      </w:r>
      <w:r w:rsidR="00957742" w:rsidRPr="00C13DAF">
        <w:rPr>
          <w:color w:val="FF0000"/>
        </w:rPr>
        <w:t>10</w:t>
      </w:r>
      <w:r w:rsidR="002D5DAE" w:rsidRPr="00C13DAF">
        <w:rPr>
          <w:color w:val="FF0000"/>
        </w:rPr>
        <w:t>-00</w:t>
      </w:r>
      <w:r w:rsidR="00A564EE" w:rsidRPr="00C13DAF">
        <w:rPr>
          <w:color w:val="FF0000"/>
        </w:rPr>
        <w:t>:</w:t>
      </w:r>
      <w:r w:rsidR="002D5DAE" w:rsidRPr="00C13DAF">
        <w:rPr>
          <w:color w:val="FF0000"/>
        </w:rPr>
        <w:t>17</w:t>
      </w:r>
    </w:p>
    <w:p w14:paraId="75A24DEC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6E8A42EC" w14:textId="744FAE6D" w:rsidR="00692B36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12</w:t>
      </w:r>
    </w:p>
    <w:p w14:paraId="493646DA" w14:textId="7467918A" w:rsidR="00692B36" w:rsidRPr="00957742" w:rsidRDefault="00692B36" w:rsidP="00957742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15.1.</w:t>
      </w:r>
      <w:r w:rsidR="00A564EE" w:rsidRPr="00957742">
        <w:rPr>
          <w:color w:val="000000" w:themeColor="text1"/>
        </w:rPr>
        <w:t xml:space="preserve"> (</w:t>
      </w:r>
      <w:r w:rsidR="00C13DAF">
        <w:rPr>
          <w:color w:val="000000" w:themeColor="text1"/>
        </w:rPr>
        <w:t xml:space="preserve">Switch the </w:t>
      </w:r>
      <w:r w:rsidRPr="00957742">
        <w:rPr>
          <w:color w:val="000000" w:themeColor="text1"/>
        </w:rPr>
        <w:t>output MVP from position 5 to position</w:t>
      </w:r>
      <w:r w:rsidR="00C13DAF">
        <w:rPr>
          <w:color w:val="000000" w:themeColor="text1"/>
        </w:rPr>
        <w:t xml:space="preserve"> 6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1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9</w:t>
      </w:r>
    </w:p>
    <w:p w14:paraId="4AA1ABD4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5E7A06EC" w14:textId="665798AB" w:rsidR="00A564EE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lastRenderedPageBreak/>
        <w:t>63025_screenshot_13</w:t>
      </w:r>
    </w:p>
    <w:p w14:paraId="05C8591D" w14:textId="15566471" w:rsidR="00692B36" w:rsidRPr="00C13DAF" w:rsidRDefault="00692B36" w:rsidP="00957742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C13DAF">
        <w:rPr>
          <w:color w:val="000000" w:themeColor="text1"/>
        </w:rPr>
        <w:t>2.16.1</w:t>
      </w:r>
      <w:r w:rsidR="00A564EE" w:rsidRPr="00C13DAF">
        <w:rPr>
          <w:color w:val="000000" w:themeColor="text1"/>
        </w:rPr>
        <w:t>. (</w:t>
      </w:r>
      <w:r w:rsidR="00C13DAF" w:rsidRPr="00C13DAF">
        <w:rPr>
          <w:color w:val="000000" w:themeColor="text1"/>
        </w:rPr>
        <w:t>Switch t</w:t>
      </w:r>
      <w:r w:rsidRPr="00C13DAF">
        <w:rPr>
          <w:color w:val="000000" w:themeColor="text1"/>
        </w:rPr>
        <w:t>he HPLC loop from injection to load</w:t>
      </w:r>
      <w:r w:rsidR="00A70C92">
        <w:rPr>
          <w:color w:val="000000" w:themeColor="text1"/>
        </w:rPr>
        <w:t xml:space="preserve"> position</w:t>
      </w:r>
      <w:r w:rsidRPr="00C13DAF">
        <w:rPr>
          <w:color w:val="000000" w:themeColor="text1"/>
        </w:rPr>
        <w:t xml:space="preserve">, and </w:t>
      </w:r>
      <w:r w:rsidR="00C13DAF" w:rsidRPr="00C13DAF">
        <w:rPr>
          <w:color w:val="000000" w:themeColor="text1"/>
        </w:rPr>
        <w:t xml:space="preserve">turn on </w:t>
      </w:r>
      <w:r w:rsidRPr="00C13DAF">
        <w:rPr>
          <w:color w:val="000000" w:themeColor="text1"/>
        </w:rPr>
        <w:t>the input MVP argon line</w:t>
      </w:r>
      <w:r w:rsidR="00A564EE" w:rsidRPr="00C13DAF">
        <w:rPr>
          <w:color w:val="000000" w:themeColor="text1"/>
        </w:rPr>
        <w:t xml:space="preserve">) </w:t>
      </w:r>
      <w:r w:rsidR="002D5DAE" w:rsidRPr="00C13DAF">
        <w:rPr>
          <w:color w:val="FF0000"/>
        </w:rPr>
        <w:t>00</w:t>
      </w:r>
      <w:r w:rsidR="00A564EE" w:rsidRPr="00C13DAF">
        <w:rPr>
          <w:color w:val="FF0000"/>
        </w:rPr>
        <w:t>:</w:t>
      </w:r>
      <w:r w:rsidR="002D5DAE" w:rsidRPr="00C13DAF">
        <w:rPr>
          <w:color w:val="FF0000"/>
        </w:rPr>
        <w:t>01-00</w:t>
      </w:r>
      <w:r w:rsidR="00A564EE" w:rsidRPr="00C13DAF">
        <w:rPr>
          <w:color w:val="FF0000"/>
        </w:rPr>
        <w:t>:</w:t>
      </w:r>
      <w:r w:rsidR="002D5DAE" w:rsidRPr="00C13DAF">
        <w:rPr>
          <w:color w:val="FF0000"/>
        </w:rPr>
        <w:t>11</w:t>
      </w:r>
    </w:p>
    <w:p w14:paraId="251074B2" w14:textId="77777777" w:rsidR="00957742" w:rsidRPr="00C13DAF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25E91EA6" w14:textId="4DC05498" w:rsidR="00A564EE" w:rsidRPr="00C13DAF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C13DAF">
        <w:rPr>
          <w:color w:val="000000" w:themeColor="text1"/>
        </w:rPr>
        <w:t>63025_screenshot_14</w:t>
      </w:r>
    </w:p>
    <w:p w14:paraId="552029B5" w14:textId="2BA3A186" w:rsidR="00692B36" w:rsidRPr="00C13DAF" w:rsidRDefault="00692B36" w:rsidP="00957742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C13DAF">
        <w:rPr>
          <w:color w:val="000000" w:themeColor="text1"/>
        </w:rPr>
        <w:t>2.17.1.</w:t>
      </w:r>
      <w:r w:rsidR="00A564EE" w:rsidRPr="00C13DAF">
        <w:rPr>
          <w:color w:val="000000" w:themeColor="text1"/>
        </w:rPr>
        <w:t xml:space="preserve"> (</w:t>
      </w:r>
      <w:r w:rsidR="00C13DAF" w:rsidRPr="00C13DAF">
        <w:rPr>
          <w:color w:val="000000" w:themeColor="text1"/>
        </w:rPr>
        <w:t>Switch the</w:t>
      </w:r>
      <w:r w:rsidRPr="00C13DAF">
        <w:rPr>
          <w:color w:val="000000" w:themeColor="text1"/>
        </w:rPr>
        <w:t xml:space="preserve"> load button to inject, </w:t>
      </w:r>
      <w:r w:rsidR="00C13DAF" w:rsidRPr="00C13DAF">
        <w:rPr>
          <w:color w:val="000000" w:themeColor="text1"/>
        </w:rPr>
        <w:t xml:space="preserve">click </w:t>
      </w:r>
      <w:r w:rsidRPr="00C13DAF">
        <w:rPr>
          <w:color w:val="000000" w:themeColor="text1"/>
        </w:rPr>
        <w:t xml:space="preserve">Inject HPLC, </w:t>
      </w:r>
      <w:r w:rsidR="00C13DAF" w:rsidRPr="00C13DAF">
        <w:rPr>
          <w:color w:val="000000" w:themeColor="text1"/>
        </w:rPr>
        <w:t xml:space="preserve">click </w:t>
      </w:r>
      <w:r w:rsidRPr="00C13DAF">
        <w:rPr>
          <w:color w:val="000000" w:themeColor="text1"/>
        </w:rPr>
        <w:t xml:space="preserve">the HPLC monitor, and </w:t>
      </w:r>
      <w:r w:rsidR="00C13DAF" w:rsidRPr="00C13DAF">
        <w:rPr>
          <w:color w:val="000000" w:themeColor="text1"/>
        </w:rPr>
        <w:t xml:space="preserve">record </w:t>
      </w:r>
      <w:r w:rsidRPr="00C13DAF">
        <w:rPr>
          <w:color w:val="000000" w:themeColor="text1"/>
        </w:rPr>
        <w:t>the HPLC chromatogram</w:t>
      </w:r>
      <w:r w:rsidR="00A564EE" w:rsidRPr="00C13DAF">
        <w:rPr>
          <w:color w:val="000000" w:themeColor="text1"/>
        </w:rPr>
        <w:t xml:space="preserve">) </w:t>
      </w:r>
      <w:r w:rsidR="002D5DAE" w:rsidRPr="00C13DAF">
        <w:rPr>
          <w:color w:val="FF0000"/>
        </w:rPr>
        <w:t>00</w:t>
      </w:r>
      <w:r w:rsidR="00A564EE" w:rsidRPr="00C13DAF">
        <w:rPr>
          <w:color w:val="FF0000"/>
        </w:rPr>
        <w:t>:</w:t>
      </w:r>
      <w:r w:rsidR="002D5DAE" w:rsidRPr="00C13DAF">
        <w:rPr>
          <w:color w:val="FF0000"/>
        </w:rPr>
        <w:t>01-00</w:t>
      </w:r>
      <w:r w:rsidR="00A564EE" w:rsidRPr="00C13DAF">
        <w:rPr>
          <w:color w:val="FF0000"/>
        </w:rPr>
        <w:t>:</w:t>
      </w:r>
      <w:r w:rsidR="002D5DAE" w:rsidRPr="00C13DAF">
        <w:rPr>
          <w:color w:val="FF0000"/>
        </w:rPr>
        <w:t>14</w:t>
      </w:r>
    </w:p>
    <w:p w14:paraId="1EB30DC9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394B15FD" w14:textId="1BF54BE5" w:rsidR="00A564EE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15</w:t>
      </w:r>
    </w:p>
    <w:p w14:paraId="132FBE60" w14:textId="3DDE946D" w:rsidR="00692B36" w:rsidRPr="00957742" w:rsidRDefault="00692B36" w:rsidP="00957742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18.1.</w:t>
      </w:r>
      <w:r w:rsidR="00A564EE" w:rsidRPr="00957742">
        <w:rPr>
          <w:color w:val="000000" w:themeColor="text1"/>
        </w:rPr>
        <w:t xml:space="preserve"> (</w:t>
      </w:r>
      <w:r w:rsidR="00DE32B4">
        <w:rPr>
          <w:color w:val="000000" w:themeColor="text1"/>
        </w:rPr>
        <w:t xml:space="preserve">Click the </w:t>
      </w:r>
      <w:r w:rsidRPr="00957742">
        <w:rPr>
          <w:color w:val="000000" w:themeColor="text1"/>
        </w:rPr>
        <w:t>diversion MVP button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2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6</w:t>
      </w:r>
    </w:p>
    <w:p w14:paraId="529B1DB9" w14:textId="77777777" w:rsidR="00957742" w:rsidRPr="00957742" w:rsidRDefault="00957742" w:rsidP="00957742">
      <w:pPr>
        <w:spacing w:after="0" w:line="240" w:lineRule="auto"/>
        <w:ind w:hanging="720"/>
        <w:rPr>
          <w:color w:val="000000" w:themeColor="text1"/>
        </w:rPr>
      </w:pPr>
    </w:p>
    <w:p w14:paraId="29A731C8" w14:textId="2BA7AE2A" w:rsidR="00692B36" w:rsidRPr="00957742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color w:val="000000" w:themeColor="text1"/>
        </w:rPr>
      </w:pPr>
      <w:r w:rsidRPr="00957742">
        <w:rPr>
          <w:color w:val="000000" w:themeColor="text1"/>
        </w:rPr>
        <w:t>63025_screenshot_16</w:t>
      </w:r>
    </w:p>
    <w:p w14:paraId="0E2D9562" w14:textId="6A4BF6D4" w:rsidR="00692B36" w:rsidRPr="00957742" w:rsidRDefault="00692B36" w:rsidP="00957742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957742">
        <w:rPr>
          <w:color w:val="000000" w:themeColor="text1"/>
        </w:rPr>
        <w:t>2.19.1.</w:t>
      </w:r>
      <w:r w:rsidR="00A564EE" w:rsidRPr="00957742">
        <w:rPr>
          <w:color w:val="000000" w:themeColor="text1"/>
        </w:rPr>
        <w:t xml:space="preserve"> (</w:t>
      </w:r>
      <w:r w:rsidR="00DE32B4">
        <w:rPr>
          <w:color w:val="000000" w:themeColor="text1"/>
        </w:rPr>
        <w:t>Switch t</w:t>
      </w:r>
      <w:r w:rsidRPr="00957742">
        <w:rPr>
          <w:color w:val="000000" w:themeColor="text1"/>
        </w:rPr>
        <w:t xml:space="preserve">he four-port two-position diversion valve to the waste collection position, </w:t>
      </w:r>
      <w:r w:rsidR="00DE32B4">
        <w:rPr>
          <w:color w:val="000000" w:themeColor="text1"/>
        </w:rPr>
        <w:t xml:space="preserve">indicate </w:t>
      </w:r>
      <w:r w:rsidRPr="00957742">
        <w:rPr>
          <w:color w:val="000000" w:themeColor="text1"/>
        </w:rPr>
        <w:t>a flow rate of 4 mL/min with the cursor</w:t>
      </w:r>
      <w:r w:rsidR="00A564EE" w:rsidRPr="00957742">
        <w:rPr>
          <w:color w:val="000000" w:themeColor="text1"/>
        </w:rPr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2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13</w:t>
      </w:r>
    </w:p>
    <w:p w14:paraId="02384561" w14:textId="77777777" w:rsidR="00957742" w:rsidRDefault="00957742" w:rsidP="00957742">
      <w:pPr>
        <w:spacing w:after="0" w:line="240" w:lineRule="auto"/>
        <w:ind w:hanging="720"/>
      </w:pPr>
    </w:p>
    <w:p w14:paraId="6F6CF269" w14:textId="31B1F590" w:rsidR="00A564EE" w:rsidRDefault="00A564EE" w:rsidP="00957742">
      <w:pPr>
        <w:pStyle w:val="ListParagraph"/>
        <w:numPr>
          <w:ilvl w:val="0"/>
          <w:numId w:val="1"/>
        </w:numPr>
        <w:spacing w:after="0" w:line="240" w:lineRule="auto"/>
        <w:ind w:hanging="720"/>
      </w:pPr>
      <w:r>
        <w:t>63025_screenshot_17</w:t>
      </w:r>
    </w:p>
    <w:p w14:paraId="6CD712C8" w14:textId="7E6482A8" w:rsidR="00183052" w:rsidRDefault="00692B36" w:rsidP="00957742">
      <w:pPr>
        <w:pStyle w:val="ListParagraph"/>
        <w:numPr>
          <w:ilvl w:val="0"/>
          <w:numId w:val="3"/>
        </w:numPr>
        <w:spacing w:after="0" w:line="240" w:lineRule="auto"/>
      </w:pPr>
      <w:r>
        <w:t>2.20.1.</w:t>
      </w:r>
      <w:r w:rsidR="00957742">
        <w:t xml:space="preserve"> (</w:t>
      </w:r>
      <w:r w:rsidR="00DE32B4">
        <w:t>Click the d</w:t>
      </w:r>
      <w:r>
        <w:t xml:space="preserve">iversion MVP button, and </w:t>
      </w:r>
      <w:r w:rsidR="00DE32B4">
        <w:t xml:space="preserve">indicate </w:t>
      </w:r>
      <w:r>
        <w:t>a flow rate of 3 mL/min with the cursor</w:t>
      </w:r>
      <w:r w:rsidR="00957742">
        <w:t xml:space="preserve">) </w:t>
      </w:r>
      <w:r w:rsidR="002D5DAE" w:rsidRPr="00957742">
        <w:rPr>
          <w:color w:val="FF0000"/>
        </w:rPr>
        <w:t>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01-00</w:t>
      </w:r>
      <w:r w:rsidR="00A564EE" w:rsidRPr="00957742">
        <w:rPr>
          <w:color w:val="FF0000"/>
        </w:rPr>
        <w:t>:</w:t>
      </w:r>
      <w:r w:rsidR="002D5DAE" w:rsidRPr="00957742">
        <w:rPr>
          <w:color w:val="FF0000"/>
        </w:rPr>
        <w:t>11</w:t>
      </w:r>
    </w:p>
    <w:sectPr w:rsidR="001830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95845"/>
    <w:multiLevelType w:val="hybridMultilevel"/>
    <w:tmpl w:val="3E909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D4BA5"/>
    <w:multiLevelType w:val="hybridMultilevel"/>
    <w:tmpl w:val="91E219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1F02B1"/>
    <w:multiLevelType w:val="hybridMultilevel"/>
    <w:tmpl w:val="99003D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zQ1MDMyMDC2NDBR0lEKTi0uzszPAykwrAUAOqHI5SwAAAA="/>
  </w:docVars>
  <w:rsids>
    <w:rsidRoot w:val="00692B36"/>
    <w:rsid w:val="00124FCB"/>
    <w:rsid w:val="002D5DAE"/>
    <w:rsid w:val="003A3C72"/>
    <w:rsid w:val="004D6FF7"/>
    <w:rsid w:val="00692B36"/>
    <w:rsid w:val="006B71C7"/>
    <w:rsid w:val="00765508"/>
    <w:rsid w:val="0094656A"/>
    <w:rsid w:val="00957742"/>
    <w:rsid w:val="00A564EE"/>
    <w:rsid w:val="00A70C92"/>
    <w:rsid w:val="00AA4FC9"/>
    <w:rsid w:val="00BD5C1C"/>
    <w:rsid w:val="00C13DAF"/>
    <w:rsid w:val="00D42F6E"/>
    <w:rsid w:val="00DE32B4"/>
    <w:rsid w:val="00FF1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6B916"/>
  <w15:chartTrackingRefBased/>
  <w15:docId w15:val="{69C9A4F1-E68C-4C10-B464-158E47B73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7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, Xuyi</dc:creator>
  <cp:keywords/>
  <dc:description/>
  <cp:lastModifiedBy>Yue, Xuyi</cp:lastModifiedBy>
  <cp:revision>4</cp:revision>
  <dcterms:created xsi:type="dcterms:W3CDTF">2021-10-09T04:41:00Z</dcterms:created>
  <dcterms:modified xsi:type="dcterms:W3CDTF">2021-10-09T16:47:00Z</dcterms:modified>
</cp:coreProperties>
</file>